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B3EC4" w14:textId="77777777" w:rsidR="00C605FD" w:rsidRDefault="00000000">
      <w:pPr>
        <w:pStyle w:val="a4"/>
      </w:pPr>
      <w:r>
        <w:t>Шаблон отчёта по лабораторной работе №4</w:t>
      </w:r>
    </w:p>
    <w:p w14:paraId="3313AABD" w14:textId="77777777" w:rsidR="00C605FD" w:rsidRDefault="00000000">
      <w:pPr>
        <w:pStyle w:val="a5"/>
      </w:pPr>
      <w:r>
        <w:t>Дисциплина: Архитектура компьютера</w:t>
      </w:r>
    </w:p>
    <w:p w14:paraId="1489F4B9" w14:textId="4C01144D" w:rsidR="00C605FD" w:rsidRPr="00021670" w:rsidRDefault="00021670">
      <w:pPr>
        <w:pStyle w:val="Author"/>
        <w:rPr>
          <w:lang w:val="en-US"/>
        </w:rPr>
      </w:pPr>
      <w:r>
        <w:t>Мутале Чали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12602760"/>
        <w:docPartObj>
          <w:docPartGallery w:val="Table of Contents"/>
          <w:docPartUnique/>
        </w:docPartObj>
      </w:sdtPr>
      <w:sdtContent>
        <w:p w14:paraId="0B7E0B71" w14:textId="77777777" w:rsidR="00C605FD" w:rsidRDefault="00000000">
          <w:pPr>
            <w:pStyle w:val="ae"/>
          </w:pPr>
          <w:r>
            <w:t>Содержание</w:t>
          </w:r>
        </w:p>
        <w:p w14:paraId="7D89A44C" w14:textId="77777777" w:rsidR="00021670" w:rsidRDefault="00000000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2616780" w:history="1">
            <w:r w:rsidR="00021670" w:rsidRPr="00B672BC">
              <w:rPr>
                <w:rStyle w:val="ad"/>
                <w:noProof/>
              </w:rPr>
              <w:t>1</w:t>
            </w:r>
            <w:r w:rsidR="00021670">
              <w:rPr>
                <w:noProof/>
              </w:rPr>
              <w:tab/>
            </w:r>
            <w:r w:rsidR="00021670" w:rsidRPr="00B672BC">
              <w:rPr>
                <w:rStyle w:val="ad"/>
                <w:noProof/>
              </w:rPr>
              <w:t>Цель работы</w:t>
            </w:r>
            <w:r w:rsidR="00021670">
              <w:rPr>
                <w:noProof/>
                <w:webHidden/>
              </w:rPr>
              <w:tab/>
            </w:r>
            <w:r w:rsidR="00021670">
              <w:rPr>
                <w:noProof/>
                <w:webHidden/>
              </w:rPr>
              <w:fldChar w:fldCharType="begin"/>
            </w:r>
            <w:r w:rsidR="00021670">
              <w:rPr>
                <w:noProof/>
                <w:webHidden/>
              </w:rPr>
              <w:instrText xml:space="preserve"> PAGEREF _Toc182616780 \h </w:instrText>
            </w:r>
            <w:r w:rsidR="00021670">
              <w:rPr>
                <w:noProof/>
                <w:webHidden/>
              </w:rPr>
            </w:r>
            <w:r w:rsidR="00021670">
              <w:rPr>
                <w:noProof/>
                <w:webHidden/>
              </w:rPr>
              <w:fldChar w:fldCharType="separate"/>
            </w:r>
            <w:r w:rsidR="00021670">
              <w:rPr>
                <w:noProof/>
                <w:webHidden/>
              </w:rPr>
              <w:t>1</w:t>
            </w:r>
            <w:r w:rsidR="00021670">
              <w:rPr>
                <w:noProof/>
                <w:webHidden/>
              </w:rPr>
              <w:fldChar w:fldCharType="end"/>
            </w:r>
          </w:hyperlink>
        </w:p>
        <w:p w14:paraId="2470E4EF" w14:textId="77777777" w:rsidR="00021670" w:rsidRDefault="00021670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2616781" w:history="1">
            <w:r w:rsidRPr="00B672BC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B672B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16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0B58E7" w14:textId="77777777" w:rsidR="00021670" w:rsidRDefault="00021670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2616782" w:history="1">
            <w:r w:rsidRPr="00B672BC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B672B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16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5E529C" w14:textId="77777777" w:rsidR="00021670" w:rsidRDefault="00021670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2616783" w:history="1">
            <w:r w:rsidRPr="00B672BC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B672BC">
              <w:rPr>
                <w:rStyle w:val="ad"/>
                <w:noProof/>
              </w:rPr>
              <w:t>Выполнение заданий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16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940974" w14:textId="77777777" w:rsidR="00021670" w:rsidRDefault="00021670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2616784" w:history="1">
            <w:r w:rsidRPr="00B672BC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B672B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16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3B9EBA" w14:textId="77777777" w:rsidR="00021670" w:rsidRDefault="00021670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2616785" w:history="1">
            <w:r w:rsidRPr="00B672BC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B672BC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16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451B84" w14:textId="77777777" w:rsidR="00C605FD" w:rsidRDefault="00000000">
          <w:r>
            <w:fldChar w:fldCharType="end"/>
          </w:r>
        </w:p>
      </w:sdtContent>
    </w:sdt>
    <w:p w14:paraId="233D578B" w14:textId="77777777" w:rsidR="00C605FD" w:rsidRDefault="00000000">
      <w:pPr>
        <w:pStyle w:val="1"/>
      </w:pPr>
      <w:bookmarkStart w:id="0" w:name="цель-работы"/>
      <w:bookmarkStart w:id="1" w:name="_Toc182616780"/>
      <w:r>
        <w:rPr>
          <w:rStyle w:val="SectionNumber"/>
        </w:rPr>
        <w:t>1</w:t>
      </w:r>
      <w:r>
        <w:tab/>
        <w:t>Цель работы</w:t>
      </w:r>
      <w:bookmarkEnd w:id="1"/>
    </w:p>
    <w:p w14:paraId="03543901" w14:textId="77777777" w:rsidR="00C605FD" w:rsidRDefault="00000000">
      <w:pPr>
        <w:pStyle w:val="FirstParagraph"/>
      </w:pPr>
      <w:r>
        <w:t>Цель данной лабораторной работы - освоить процедуры компиляции и сборки программ, написанных на ассемблере NASM.</w:t>
      </w:r>
    </w:p>
    <w:p w14:paraId="511B961B" w14:textId="77777777" w:rsidR="00C605FD" w:rsidRDefault="00000000">
      <w:pPr>
        <w:pStyle w:val="1"/>
      </w:pPr>
      <w:bookmarkStart w:id="2" w:name="задание"/>
      <w:bookmarkStart w:id="3" w:name="_Toc182616781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2A5A733D" w14:textId="77777777" w:rsidR="00C605FD" w:rsidRDefault="00000000">
      <w:pPr>
        <w:pStyle w:val="Compact"/>
        <w:numPr>
          <w:ilvl w:val="0"/>
          <w:numId w:val="2"/>
        </w:numPr>
      </w:pPr>
      <w:r>
        <w:t>Создание программы Hello world!</w:t>
      </w:r>
    </w:p>
    <w:p w14:paraId="6B03A514" w14:textId="77777777" w:rsidR="00C605FD" w:rsidRDefault="00000000">
      <w:pPr>
        <w:pStyle w:val="Compact"/>
        <w:numPr>
          <w:ilvl w:val="0"/>
          <w:numId w:val="2"/>
        </w:numPr>
      </w:pPr>
      <w:r>
        <w:t>Работа с транслятором NASM</w:t>
      </w:r>
    </w:p>
    <w:p w14:paraId="05E0D9C5" w14:textId="77777777" w:rsidR="00C605FD" w:rsidRDefault="00000000">
      <w:pPr>
        <w:pStyle w:val="Compact"/>
        <w:numPr>
          <w:ilvl w:val="0"/>
          <w:numId w:val="2"/>
        </w:numPr>
      </w:pPr>
      <w:r>
        <w:t>Работа с расширенным синтаксисом командной строки NASM</w:t>
      </w:r>
    </w:p>
    <w:p w14:paraId="1E0F0474" w14:textId="77777777" w:rsidR="00C605FD" w:rsidRDefault="00000000">
      <w:pPr>
        <w:pStyle w:val="Compact"/>
        <w:numPr>
          <w:ilvl w:val="0"/>
          <w:numId w:val="2"/>
        </w:numPr>
      </w:pPr>
      <w:r>
        <w:t>Работа с компоновщиком LD</w:t>
      </w:r>
    </w:p>
    <w:p w14:paraId="412A9E39" w14:textId="77777777" w:rsidR="00C605FD" w:rsidRDefault="00000000">
      <w:pPr>
        <w:pStyle w:val="Compact"/>
        <w:numPr>
          <w:ilvl w:val="0"/>
          <w:numId w:val="2"/>
        </w:numPr>
      </w:pPr>
      <w:r>
        <w:t>Запуск исполняемого файла</w:t>
      </w:r>
    </w:p>
    <w:p w14:paraId="1B04C082" w14:textId="77777777" w:rsidR="00C605FD" w:rsidRDefault="00000000">
      <w:pPr>
        <w:pStyle w:val="1"/>
      </w:pPr>
      <w:bookmarkStart w:id="4" w:name="выполнение-лабораторной-работы"/>
      <w:bookmarkStart w:id="5" w:name="_Toc182616782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2059FFDD" w14:textId="77777777" w:rsidR="00C605FD" w:rsidRDefault="00000000">
      <w:pPr>
        <w:pStyle w:val="FirstParagraph"/>
      </w:pPr>
      <w:r>
        <w:rPr>
          <w:b/>
          <w:bCs/>
        </w:rPr>
        <w:t>1. Создание программы Hello world!</w:t>
      </w:r>
    </w:p>
    <w:p w14:paraId="37B98373" w14:textId="77777777" w:rsidR="00C605FD" w:rsidRDefault="00000000">
      <w:pPr>
        <w:pStyle w:val="a0"/>
      </w:pPr>
      <w:r>
        <w:t>Создаю каталог для работы с программами на языке ассемблера NASM и перехожу в созданный каталог:</w:t>
      </w:r>
    </w:p>
    <w:p w14:paraId="62F49529" w14:textId="77777777" w:rsidR="00C605F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0AB129D" wp14:editId="6ACC4DDA">
            <wp:extent cx="4747260" cy="55626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490" cy="556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0B438C" w14:textId="77777777" w:rsidR="00C605FD" w:rsidRDefault="00000000">
      <w:pPr>
        <w:pStyle w:val="ImageCaption"/>
      </w:pPr>
      <w:r>
        <w:t>Рис 1.0</w:t>
      </w:r>
    </w:p>
    <w:p w14:paraId="372B4327" w14:textId="77777777" w:rsidR="00C605FD" w:rsidRDefault="00000000">
      <w:pPr>
        <w:pStyle w:val="a0"/>
      </w:pPr>
      <w:r>
        <w:t>Создаю текстовый файл с именем hello.asm и проверяю с помощью ls:</w:t>
      </w:r>
    </w:p>
    <w:p w14:paraId="11BBFB39" w14:textId="77777777" w:rsidR="00C605FD" w:rsidRDefault="00000000">
      <w:pPr>
        <w:pStyle w:val="CaptionedFigure"/>
      </w:pPr>
      <w:r>
        <w:rPr>
          <w:noProof/>
        </w:rPr>
        <w:drawing>
          <wp:inline distT="0" distB="0" distL="0" distR="0" wp14:anchorId="16C31B50" wp14:editId="35CE960C">
            <wp:extent cx="4312920" cy="105156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961" cy="1052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A17B31" w14:textId="77777777" w:rsidR="00C605FD" w:rsidRDefault="00000000">
      <w:pPr>
        <w:pStyle w:val="ImageCaption"/>
      </w:pPr>
      <w:r>
        <w:t>Рис 1.1</w:t>
      </w:r>
    </w:p>
    <w:p w14:paraId="14FFFD91" w14:textId="77777777" w:rsidR="00C605FD" w:rsidRDefault="00000000">
      <w:pPr>
        <w:pStyle w:val="a0"/>
      </w:pPr>
      <w:r>
        <w:t>Открываю созданный файл в текстовом редакторе gedit и вставляю в него программу для вывода “Hello world!”:</w:t>
      </w:r>
    </w:p>
    <w:p w14:paraId="3BAF5368" w14:textId="77777777" w:rsidR="00C605FD" w:rsidRDefault="00000000">
      <w:pPr>
        <w:pStyle w:val="CaptionedFigure"/>
      </w:pPr>
      <w:r>
        <w:rPr>
          <w:noProof/>
        </w:rPr>
        <w:drawing>
          <wp:inline distT="0" distB="0" distL="0" distR="0" wp14:anchorId="2BFCA6F2" wp14:editId="01EA3B76">
            <wp:extent cx="3314700" cy="50292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171" cy="50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1F8B4E" w14:textId="77777777" w:rsidR="00C605FD" w:rsidRDefault="00000000">
      <w:pPr>
        <w:pStyle w:val="ImageCaption"/>
      </w:pPr>
      <w:r>
        <w:t>Рис 1.2</w:t>
      </w:r>
    </w:p>
    <w:p w14:paraId="653016F6" w14:textId="77777777" w:rsidR="00C605FD" w:rsidRDefault="00000000">
      <w:pPr>
        <w:pStyle w:val="CaptionedFigure"/>
      </w:pPr>
      <w:r>
        <w:rPr>
          <w:noProof/>
        </w:rPr>
        <w:drawing>
          <wp:inline distT="0" distB="0" distL="0" distR="0" wp14:anchorId="2CEE82CF" wp14:editId="67738111">
            <wp:extent cx="4983480" cy="202692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4029" cy="202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EDBD3A" w14:textId="77777777" w:rsidR="00C605FD" w:rsidRDefault="00000000">
      <w:pPr>
        <w:pStyle w:val="ImageCaption"/>
      </w:pPr>
      <w:r>
        <w:t>Рис 1.3</w:t>
      </w:r>
    </w:p>
    <w:p w14:paraId="3B811617" w14:textId="77777777" w:rsidR="00C605FD" w:rsidRDefault="00000000">
      <w:pPr>
        <w:pStyle w:val="a0"/>
      </w:pPr>
      <w:r>
        <w:rPr>
          <w:b/>
          <w:bCs/>
        </w:rPr>
        <w:t>2. Работа с транслятором NASM</w:t>
      </w:r>
    </w:p>
    <w:p w14:paraId="623936CA" w14:textId="77777777" w:rsidR="00C605FD" w:rsidRDefault="00000000">
      <w:pPr>
        <w:pStyle w:val="a0"/>
      </w:pPr>
      <w:r>
        <w:t>Превращаю текст программы для вывода “Hello world!” в объектный код с помощью транслятора NASM, используя команду nasm -f elf hello.asm. Потом проверяю с помощью ls:</w:t>
      </w:r>
    </w:p>
    <w:p w14:paraId="47F7BECC" w14:textId="77777777" w:rsidR="00C605F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5DE02C1" wp14:editId="1425CA8E">
            <wp:extent cx="4747260" cy="74676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993" cy="74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5F62AB" w14:textId="77777777" w:rsidR="00C605FD" w:rsidRDefault="00000000">
      <w:pPr>
        <w:pStyle w:val="ImageCaption"/>
      </w:pPr>
      <w:r>
        <w:t>Рис 2.0</w:t>
      </w:r>
    </w:p>
    <w:p w14:paraId="1458E356" w14:textId="77777777" w:rsidR="00C605FD" w:rsidRDefault="00000000">
      <w:pPr>
        <w:pStyle w:val="CaptionedFigure"/>
      </w:pPr>
      <w:r>
        <w:rPr>
          <w:noProof/>
        </w:rPr>
        <w:drawing>
          <wp:inline distT="0" distB="0" distL="0" distR="0" wp14:anchorId="00F79C31" wp14:editId="1CC73DD0">
            <wp:extent cx="4259580" cy="8763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9747" cy="876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1609F9" w14:textId="77777777" w:rsidR="00C605FD" w:rsidRDefault="00000000">
      <w:pPr>
        <w:pStyle w:val="ImageCaption"/>
      </w:pPr>
      <w:r>
        <w:t>Рис 2.1</w:t>
      </w:r>
    </w:p>
    <w:p w14:paraId="358963FC" w14:textId="77777777" w:rsidR="00C605FD" w:rsidRDefault="00000000">
      <w:pPr>
        <w:pStyle w:val="a0"/>
      </w:pPr>
      <w:r>
        <w:rPr>
          <w:b/>
          <w:bCs/>
        </w:rPr>
        <w:t>3. Работа с расширенным синтаксисом командной строки NASM</w:t>
      </w:r>
    </w:p>
    <w:p w14:paraId="72CD7BCF" w14:textId="77777777" w:rsidR="00C605FD" w:rsidRDefault="00000000">
      <w:pPr>
        <w:pStyle w:val="a0"/>
      </w:pPr>
      <w:r>
        <w:t>Ввожу команду, которая скомпилирует файл hello.asm в файл obj.o и проверяю с помощью ls:</w:t>
      </w:r>
    </w:p>
    <w:p w14:paraId="5013960E" w14:textId="77777777" w:rsidR="00C605FD" w:rsidRDefault="00000000">
      <w:pPr>
        <w:pStyle w:val="CaptionedFigure"/>
      </w:pPr>
      <w:r>
        <w:rPr>
          <w:noProof/>
        </w:rPr>
        <w:drawing>
          <wp:inline distT="0" distB="0" distL="0" distR="0" wp14:anchorId="5E99FBD8" wp14:editId="72CD86C3">
            <wp:extent cx="4709160" cy="61722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159" cy="61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70799F" w14:textId="77777777" w:rsidR="00C605FD" w:rsidRDefault="00000000">
      <w:pPr>
        <w:pStyle w:val="ImageCaption"/>
      </w:pPr>
      <w:r>
        <w:t>Рис 3.0</w:t>
      </w:r>
    </w:p>
    <w:p w14:paraId="67F676C4" w14:textId="77777777" w:rsidR="00C605FD" w:rsidRDefault="00000000">
      <w:pPr>
        <w:pStyle w:val="a0"/>
      </w:pPr>
      <w:r>
        <w:rPr>
          <w:b/>
          <w:bCs/>
        </w:rPr>
        <w:t>4. Работа с компоновщиком LD</w:t>
      </w:r>
    </w:p>
    <w:p w14:paraId="75372B45" w14:textId="77777777" w:rsidR="00C605FD" w:rsidRDefault="00000000">
      <w:pPr>
        <w:pStyle w:val="a0"/>
      </w:pPr>
      <w:r>
        <w:t>Передаю объектный файл hello.o на обработку компоновщику LD, чтобы получить исполняемый файл hello и проверяю с помощью ls:</w:t>
      </w:r>
    </w:p>
    <w:p w14:paraId="6083EFC0" w14:textId="77777777" w:rsidR="00C605FD" w:rsidRDefault="00000000">
      <w:pPr>
        <w:pStyle w:val="CaptionedFigure"/>
      </w:pPr>
      <w:r>
        <w:rPr>
          <w:noProof/>
        </w:rPr>
        <w:drawing>
          <wp:inline distT="0" distB="0" distL="0" distR="0" wp14:anchorId="6F4C825B" wp14:editId="511A96D3">
            <wp:extent cx="3749040" cy="70866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945" cy="70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9171FD" w14:textId="77777777" w:rsidR="00C605FD" w:rsidRDefault="00000000">
      <w:pPr>
        <w:pStyle w:val="ImageCaption"/>
      </w:pPr>
      <w:r>
        <w:t>Рис 4.0</w:t>
      </w:r>
    </w:p>
    <w:p w14:paraId="26CEDD90" w14:textId="77777777" w:rsidR="00C605FD" w:rsidRDefault="00000000">
      <w:pPr>
        <w:pStyle w:val="a0"/>
      </w:pPr>
      <w:r>
        <w:t>Выполняю следующую команду (рис. 4.1). Исполняемый файл будет иметь имя main, т.к. после ключа -о было задано значение main. Объектный файл, из которого собран этот исполняемый файл, имеет имя obj.o:</w:t>
      </w:r>
    </w:p>
    <w:p w14:paraId="6916B14E" w14:textId="77777777" w:rsidR="00C605FD" w:rsidRDefault="00000000">
      <w:pPr>
        <w:pStyle w:val="CaptionedFigure"/>
      </w:pPr>
      <w:r>
        <w:rPr>
          <w:noProof/>
        </w:rPr>
        <w:drawing>
          <wp:inline distT="0" distB="0" distL="0" distR="0" wp14:anchorId="40D7B4FE" wp14:editId="7AE537EE">
            <wp:extent cx="3878580" cy="77724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3660" cy="77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9CEEEE" w14:textId="77777777" w:rsidR="00C605FD" w:rsidRDefault="00000000">
      <w:pPr>
        <w:pStyle w:val="ImageCaption"/>
      </w:pPr>
      <w:r>
        <w:t>Рис 4.1</w:t>
      </w:r>
    </w:p>
    <w:p w14:paraId="6D86E205" w14:textId="77777777" w:rsidR="00C605FD" w:rsidRDefault="00000000">
      <w:pPr>
        <w:pStyle w:val="a0"/>
      </w:pPr>
      <w:r>
        <w:rPr>
          <w:b/>
          <w:bCs/>
        </w:rPr>
        <w:t>5. Запуск исполняемого файла</w:t>
      </w:r>
    </w:p>
    <w:p w14:paraId="6A99D78B" w14:textId="77777777" w:rsidR="00C605FD" w:rsidRDefault="00000000">
      <w:pPr>
        <w:pStyle w:val="a0"/>
      </w:pPr>
      <w:r>
        <w:lastRenderedPageBreak/>
        <w:t>Запускаю на выполнение созданный файл hello:</w:t>
      </w:r>
    </w:p>
    <w:p w14:paraId="2AEEE7E8" w14:textId="77777777" w:rsidR="00C605FD" w:rsidRDefault="00000000">
      <w:pPr>
        <w:pStyle w:val="CaptionedFigure"/>
      </w:pPr>
      <w:r>
        <w:rPr>
          <w:noProof/>
        </w:rPr>
        <w:drawing>
          <wp:inline distT="0" distB="0" distL="0" distR="0" wp14:anchorId="7FA3AAAE" wp14:editId="49731B76">
            <wp:extent cx="3672840" cy="62484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403" cy="62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438527" w14:textId="77777777" w:rsidR="00C605FD" w:rsidRDefault="00000000">
      <w:pPr>
        <w:pStyle w:val="ImageCaption"/>
      </w:pPr>
      <w:r>
        <w:t>Рис 5.0</w:t>
      </w:r>
    </w:p>
    <w:p w14:paraId="7B57E2C9" w14:textId="77777777" w:rsidR="00C605FD" w:rsidRDefault="00000000">
      <w:pPr>
        <w:pStyle w:val="1"/>
      </w:pPr>
      <w:bookmarkStart w:id="6" w:name="X32ff26b75a7156f968f22ae721fd8fec4b51e1d"/>
      <w:bookmarkStart w:id="7" w:name="_Toc182616783"/>
      <w:bookmarkEnd w:id="4"/>
      <w:r>
        <w:rPr>
          <w:rStyle w:val="SectionNumber"/>
        </w:rPr>
        <w:t>4</w:t>
      </w:r>
      <w:r>
        <w:tab/>
        <w:t>Выполнение заданий для самостоятельной работы</w:t>
      </w:r>
      <w:bookmarkEnd w:id="7"/>
    </w:p>
    <w:p w14:paraId="75A42D01" w14:textId="77777777" w:rsidR="00C605FD" w:rsidRDefault="00000000">
      <w:pPr>
        <w:pStyle w:val="FirstParagraph"/>
      </w:pPr>
      <w:r>
        <w:t>С помощью cp создаю копию файла hello.asm с именем lab4.asm:</w:t>
      </w:r>
    </w:p>
    <w:p w14:paraId="365F8676" w14:textId="77777777" w:rsidR="00C605FD" w:rsidRDefault="00000000">
      <w:pPr>
        <w:pStyle w:val="CaptionedFigure"/>
      </w:pPr>
      <w:r>
        <w:rPr>
          <w:noProof/>
        </w:rPr>
        <w:drawing>
          <wp:inline distT="0" distB="0" distL="0" distR="0" wp14:anchorId="255A09BF" wp14:editId="333CD838">
            <wp:extent cx="3398520" cy="89916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2493" cy="90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B62387" w14:textId="77777777" w:rsidR="00C605FD" w:rsidRDefault="00000000">
      <w:pPr>
        <w:pStyle w:val="ImageCaption"/>
      </w:pPr>
      <w:r>
        <w:t>Рис 6.0</w:t>
      </w:r>
    </w:p>
    <w:p w14:paraId="2B7DB089" w14:textId="77777777" w:rsidR="00C605FD" w:rsidRDefault="00000000">
      <w:pPr>
        <w:pStyle w:val="a0"/>
      </w:pPr>
      <w:r>
        <w:t>С помощью gedit открываю файл lab5.asm и вношу изменения в программу так, чтобы она выводила имя и фамилию:</w:t>
      </w:r>
    </w:p>
    <w:p w14:paraId="0FEA3DFB" w14:textId="77777777" w:rsidR="00C605FD" w:rsidRDefault="00000000">
      <w:pPr>
        <w:pStyle w:val="CaptionedFigure"/>
      </w:pPr>
      <w:r>
        <w:rPr>
          <w:noProof/>
        </w:rPr>
        <w:drawing>
          <wp:inline distT="0" distB="0" distL="0" distR="0" wp14:anchorId="1F17666F" wp14:editId="386CEA50">
            <wp:extent cx="2895600" cy="44196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575" cy="443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58813B" w14:textId="77777777" w:rsidR="00C605FD" w:rsidRDefault="00000000">
      <w:pPr>
        <w:pStyle w:val="ImageCaption"/>
      </w:pPr>
      <w:r>
        <w:t>Рис 6.1</w:t>
      </w:r>
    </w:p>
    <w:p w14:paraId="66626D01" w14:textId="77777777" w:rsidR="00C605FD" w:rsidRDefault="00000000">
      <w:pPr>
        <w:pStyle w:val="CaptionedFigure"/>
      </w:pPr>
      <w:r>
        <w:rPr>
          <w:noProof/>
        </w:rPr>
        <w:drawing>
          <wp:inline distT="0" distB="0" distL="0" distR="0" wp14:anchorId="1A6ED204" wp14:editId="6E4B3794">
            <wp:extent cx="3528060" cy="128778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9101" cy="128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FC9E85" w14:textId="77777777" w:rsidR="00C605FD" w:rsidRDefault="00000000">
      <w:pPr>
        <w:pStyle w:val="ImageCaption"/>
      </w:pPr>
      <w:r>
        <w:t>Рис 6.2</w:t>
      </w:r>
    </w:p>
    <w:p w14:paraId="3E5A4861" w14:textId="77777777" w:rsidR="00C605FD" w:rsidRDefault="00000000">
      <w:pPr>
        <w:pStyle w:val="a0"/>
      </w:pPr>
      <w:r>
        <w:t>Компилирую текст программы в объектный файл и проверяю с помощью ls, что файл lab4.o создан:</w:t>
      </w:r>
    </w:p>
    <w:p w14:paraId="289798F1" w14:textId="77777777" w:rsidR="00C605FD" w:rsidRDefault="00000000">
      <w:pPr>
        <w:pStyle w:val="CaptionedFigure"/>
      </w:pPr>
      <w:r>
        <w:rPr>
          <w:noProof/>
        </w:rPr>
        <w:drawing>
          <wp:inline distT="0" distB="0" distL="0" distR="0" wp14:anchorId="2AC3FE54" wp14:editId="711E1FCA">
            <wp:extent cx="4244340" cy="89154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678" cy="89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D31803" w14:textId="77777777" w:rsidR="00C605FD" w:rsidRDefault="00000000">
      <w:pPr>
        <w:pStyle w:val="ImageCaption"/>
      </w:pPr>
      <w:r>
        <w:t>Рис 6.3</w:t>
      </w:r>
    </w:p>
    <w:p w14:paraId="6F4D0959" w14:textId="77777777" w:rsidR="00C605FD" w:rsidRDefault="00000000">
      <w:pPr>
        <w:pStyle w:val="a0"/>
      </w:pPr>
      <w:r>
        <w:lastRenderedPageBreak/>
        <w:t>Передаю объектный файл lab4.o на обработку компоновщику LD, чтобы получить файл lab4:</w:t>
      </w:r>
    </w:p>
    <w:p w14:paraId="796C8880" w14:textId="77777777" w:rsidR="00C605FD" w:rsidRDefault="00000000">
      <w:pPr>
        <w:pStyle w:val="CaptionedFigure"/>
      </w:pPr>
      <w:r>
        <w:rPr>
          <w:noProof/>
        </w:rPr>
        <w:drawing>
          <wp:inline distT="0" distB="0" distL="0" distR="0" wp14:anchorId="01C279D9" wp14:editId="02714AF5">
            <wp:extent cx="3604260" cy="108966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5511" cy="109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BD895D" w14:textId="77777777" w:rsidR="00C605FD" w:rsidRDefault="00000000">
      <w:pPr>
        <w:pStyle w:val="ImageCaption"/>
      </w:pPr>
      <w:r>
        <w:t>Рис 6.4</w:t>
      </w:r>
    </w:p>
    <w:p w14:paraId="294BA029" w14:textId="77777777" w:rsidR="00C605FD" w:rsidRDefault="00000000">
      <w:pPr>
        <w:pStyle w:val="a0"/>
      </w:pPr>
      <w:r>
        <w:t>Запускаю исполняемый файл lab4:</w:t>
      </w:r>
    </w:p>
    <w:p w14:paraId="554C0389" w14:textId="77777777" w:rsidR="00C605FD" w:rsidRDefault="00000000">
      <w:pPr>
        <w:pStyle w:val="CaptionedFigure"/>
      </w:pPr>
      <w:r>
        <w:rPr>
          <w:noProof/>
        </w:rPr>
        <w:drawing>
          <wp:inline distT="0" distB="0" distL="0" distR="0" wp14:anchorId="6C43A83A" wp14:editId="4EB543EB">
            <wp:extent cx="3337560" cy="79248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4109" cy="79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3072EA" w14:textId="77777777" w:rsidR="00C605FD" w:rsidRDefault="00000000">
      <w:pPr>
        <w:pStyle w:val="ImageCaption"/>
      </w:pPr>
      <w:r>
        <w:t>Рис 6.5</w:t>
      </w:r>
    </w:p>
    <w:p w14:paraId="3DB5542C" w14:textId="77777777" w:rsidR="00C605FD" w:rsidRDefault="00000000">
      <w:pPr>
        <w:pStyle w:val="a0"/>
      </w:pPr>
      <w:r>
        <w:t>Копирую файлы hello.asm и lab4.asm в локальный репозиторий с помощью cp:</w:t>
      </w:r>
    </w:p>
    <w:p w14:paraId="706AFBAA" w14:textId="0DBA1CE7" w:rsidR="00C605FD" w:rsidRDefault="00000000">
      <w:pPr>
        <w:pStyle w:val="CaptionedFigure"/>
      </w:pPr>
      <w:r>
        <w:rPr>
          <w:noProof/>
        </w:rPr>
        <w:drawing>
          <wp:inline distT="0" distB="0" distL="0" distR="0" wp14:anchorId="7243B3C4" wp14:editId="79FFD131">
            <wp:extent cx="4053840" cy="104394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5049" cy="104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77DA8">
        <w:rPr>
          <w:noProof/>
        </w:rPr>
        <w:drawing>
          <wp:inline distT="0" distB="0" distL="0" distR="0" wp14:anchorId="37F38304" wp14:editId="2BC929EF">
            <wp:extent cx="4053840" cy="1161887"/>
            <wp:effectExtent l="0" t="0" r="0" b="0"/>
            <wp:docPr id="69234632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2346327" name="Рисунок 692346327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9840" cy="1177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5A73C" w14:textId="77777777" w:rsidR="00C605FD" w:rsidRDefault="00000000">
      <w:pPr>
        <w:pStyle w:val="ImageCaption"/>
      </w:pPr>
      <w:r>
        <w:t>Рис 6.6</w:t>
      </w:r>
    </w:p>
    <w:p w14:paraId="322D9A04" w14:textId="77777777" w:rsidR="00C605FD" w:rsidRDefault="00000000">
      <w:pPr>
        <w:pStyle w:val="a0"/>
      </w:pPr>
      <w:r>
        <w:t>С помощью команд git add . и git commit добавляю файлы на GitHub:</w:t>
      </w:r>
    </w:p>
    <w:p w14:paraId="1A7A508A" w14:textId="77777777" w:rsidR="00C605F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1348931" wp14:editId="0E34DCB9">
            <wp:extent cx="3916680" cy="228600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725" cy="228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7083BD" w14:textId="77777777" w:rsidR="00C605FD" w:rsidRDefault="00000000">
      <w:pPr>
        <w:pStyle w:val="ImageCaption"/>
      </w:pPr>
      <w:r>
        <w:t>Рис 6.7</w:t>
      </w:r>
    </w:p>
    <w:p w14:paraId="347AE00C" w14:textId="77777777" w:rsidR="00C605FD" w:rsidRDefault="00000000">
      <w:pPr>
        <w:pStyle w:val="a0"/>
      </w:pPr>
      <w:r>
        <w:t>Отправляю файлы на сервер с помощью команды git push:</w:t>
      </w:r>
    </w:p>
    <w:p w14:paraId="68F205E6" w14:textId="07EAF6B0" w:rsidR="00C605FD" w:rsidRDefault="00000000">
      <w:pPr>
        <w:pStyle w:val="CaptionedFigure"/>
      </w:pPr>
      <w:r>
        <w:rPr>
          <w:noProof/>
        </w:rPr>
        <w:drawing>
          <wp:inline distT="0" distB="0" distL="0" distR="0" wp14:anchorId="5A8346B4" wp14:editId="61F42D48">
            <wp:extent cx="5052060" cy="2103120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525" cy="210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97A2B">
        <w:t xml:space="preserve"> </w:t>
      </w:r>
    </w:p>
    <w:p w14:paraId="27D924B8" w14:textId="77777777" w:rsidR="00C605FD" w:rsidRDefault="00000000">
      <w:pPr>
        <w:pStyle w:val="ImageCaption"/>
      </w:pPr>
      <w:r>
        <w:t>Рис 6.8</w:t>
      </w:r>
    </w:p>
    <w:p w14:paraId="50626A5A" w14:textId="77777777" w:rsidR="00C605FD" w:rsidRDefault="00000000">
      <w:pPr>
        <w:pStyle w:val="1"/>
      </w:pPr>
      <w:bookmarkStart w:id="8" w:name="выводы"/>
      <w:bookmarkStart w:id="9" w:name="_Toc182616784"/>
      <w:bookmarkEnd w:id="6"/>
      <w:r>
        <w:rPr>
          <w:rStyle w:val="SectionNumber"/>
        </w:rPr>
        <w:t>5</w:t>
      </w:r>
      <w:r>
        <w:tab/>
        <w:t>Выводы</w:t>
      </w:r>
      <w:bookmarkEnd w:id="9"/>
    </w:p>
    <w:p w14:paraId="6A96F1C8" w14:textId="77777777" w:rsidR="00C605FD" w:rsidRDefault="00000000">
      <w:pPr>
        <w:pStyle w:val="FirstParagraph"/>
      </w:pPr>
      <w:r>
        <w:t>При выполнении данной лабораторной работы я освоила процедуры компиляции и сборки программ, написанных на ассемблере NASM.</w:t>
      </w:r>
    </w:p>
    <w:p w14:paraId="3BC685DC" w14:textId="77777777" w:rsidR="00C605FD" w:rsidRDefault="00000000">
      <w:pPr>
        <w:pStyle w:val="1"/>
      </w:pPr>
      <w:bookmarkStart w:id="10" w:name="список-литературы"/>
      <w:bookmarkStart w:id="11" w:name="_Toc182616785"/>
      <w:bookmarkEnd w:id="8"/>
      <w:r>
        <w:rPr>
          <w:rStyle w:val="SectionNumber"/>
        </w:rPr>
        <w:t>6</w:t>
      </w:r>
      <w:r>
        <w:tab/>
        <w:t>Список литературы</w:t>
      </w:r>
      <w:bookmarkEnd w:id="11"/>
    </w:p>
    <w:p w14:paraId="4A0A1A98" w14:textId="77777777" w:rsidR="00C605FD" w:rsidRDefault="00000000">
      <w:pPr>
        <w:pStyle w:val="FirstParagraph"/>
      </w:pPr>
      <w:hyperlink r:id="rId27">
        <w:r>
          <w:rPr>
            <w:rStyle w:val="ad"/>
          </w:rPr>
          <w:t>Архитектура ЭВМ</w:t>
        </w:r>
      </w:hyperlink>
      <w:bookmarkEnd w:id="10"/>
    </w:p>
    <w:sectPr w:rsidR="00C605F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15F56F" w14:textId="77777777" w:rsidR="00B60C1B" w:rsidRDefault="00B60C1B">
      <w:pPr>
        <w:spacing w:after="0"/>
      </w:pPr>
      <w:r>
        <w:separator/>
      </w:r>
    </w:p>
  </w:endnote>
  <w:endnote w:type="continuationSeparator" w:id="0">
    <w:p w14:paraId="6E885560" w14:textId="77777777" w:rsidR="00B60C1B" w:rsidRDefault="00B60C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28873" w14:textId="77777777" w:rsidR="00B60C1B" w:rsidRDefault="00B60C1B">
      <w:r>
        <w:separator/>
      </w:r>
    </w:p>
  </w:footnote>
  <w:footnote w:type="continuationSeparator" w:id="0">
    <w:p w14:paraId="3652ABD7" w14:textId="77777777" w:rsidR="00B60C1B" w:rsidRDefault="00B60C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8E6A92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A1C99F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76865433">
    <w:abstractNumId w:val="0"/>
  </w:num>
  <w:num w:numId="2" w16cid:durableId="18626243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605FD"/>
    <w:rsid w:val="00021670"/>
    <w:rsid w:val="00977DA8"/>
    <w:rsid w:val="00997A2B"/>
    <w:rsid w:val="00B60C1B"/>
    <w:rsid w:val="00C605FD"/>
    <w:rsid w:val="00CD61A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D4AD3"/>
  <w15:docId w15:val="{B0A906C8-5BC9-4600-85EE-3F88A4B15E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02167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yperlink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6</Pages>
  <Words>536</Words>
  <Characters>3060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Шаблон отчёта по лабораторной работе №4</vt:lpstr>
    </vt:vector>
  </TitlesOfParts>
  <Company/>
  <LinksUpToDate>false</LinksUpToDate>
  <CharactersWithSpaces>3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4</dc:title>
  <dc:creator>Вакутайпа Милдред</dc:creator>
  <cp:keywords/>
  <cp:lastModifiedBy>Чали Мутале</cp:lastModifiedBy>
  <cp:revision>2</cp:revision>
  <dcterms:created xsi:type="dcterms:W3CDTF">2023-10-25T10:56:00Z</dcterms:created>
  <dcterms:modified xsi:type="dcterms:W3CDTF">2024-11-16T00:0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